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302E8D" w14:textId="77777777" w:rsidR="009939F3" w:rsidRDefault="009939F3" w:rsidP="009939F3">
      <w:pPr>
        <w:keepNext/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1: Escalation Preference and Mediators with Dispositional Controls</w:t>
      </w:r>
    </w:p>
    <w:tbl>
      <w:tblPr>
        <w:tblW w:w="9720" w:type="dxa"/>
        <w:tblLayout w:type="fixed"/>
        <w:tblLook w:val="04A0" w:firstRow="1" w:lastRow="0" w:firstColumn="1" w:lastColumn="0" w:noHBand="0" w:noVBand="1"/>
      </w:tblPr>
      <w:tblGrid>
        <w:gridCol w:w="1656"/>
        <w:gridCol w:w="2016"/>
        <w:gridCol w:w="2016"/>
        <w:gridCol w:w="2016"/>
        <w:gridCol w:w="2016"/>
      </w:tblGrid>
      <w:tr w:rsidR="009939F3" w14:paraId="75013959" w14:textId="77777777" w:rsidTr="009939F3">
        <w:tc>
          <w:tcPr>
            <w:tcW w:w="165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9768D65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41B420C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1)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4C17E7C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2)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E1E1066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3)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267D91E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4)</w:t>
            </w:r>
          </w:p>
        </w:tc>
      </w:tr>
      <w:tr w:rsidR="009939F3" w14:paraId="797C3F02" w14:textId="77777777" w:rsidTr="009939F3">
        <w:tc>
          <w:tcPr>
            <w:tcW w:w="165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020949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82B1C66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scalation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8ED3798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putation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F7A8115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ertainty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9B6EBAD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sulting</w:t>
            </w:r>
          </w:p>
        </w:tc>
      </w:tr>
      <w:tr w:rsidR="009939F3" w14:paraId="0C6E84EC" w14:textId="77777777" w:rsidTr="009939F3">
        <w:tc>
          <w:tcPr>
            <w:tcW w:w="165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E8A36F9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nial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76BC30E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3.840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C26A655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1.069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1C7F834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3.047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F8996E3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506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</w:tr>
      <w:tr w:rsidR="009939F3" w14:paraId="00F6E5C0" w14:textId="77777777" w:rsidTr="009939F3">
        <w:tc>
          <w:tcPr>
            <w:tcW w:w="1656" w:type="dxa"/>
          </w:tcPr>
          <w:p w14:paraId="06EDFEEC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hideMark/>
          </w:tcPr>
          <w:p w14:paraId="73594526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1.307)</w:t>
            </w:r>
          </w:p>
        </w:tc>
        <w:tc>
          <w:tcPr>
            <w:tcW w:w="2016" w:type="dxa"/>
            <w:hideMark/>
          </w:tcPr>
          <w:p w14:paraId="42BEC375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1.669)</w:t>
            </w:r>
          </w:p>
        </w:tc>
        <w:tc>
          <w:tcPr>
            <w:tcW w:w="2016" w:type="dxa"/>
            <w:hideMark/>
          </w:tcPr>
          <w:p w14:paraId="2B5D34B3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184)</w:t>
            </w:r>
          </w:p>
        </w:tc>
        <w:tc>
          <w:tcPr>
            <w:tcW w:w="2016" w:type="dxa"/>
            <w:hideMark/>
          </w:tcPr>
          <w:p w14:paraId="31BB7EA9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119)</w:t>
            </w:r>
          </w:p>
        </w:tc>
      </w:tr>
      <w:tr w:rsidR="009939F3" w14:paraId="4769F45D" w14:textId="77777777" w:rsidTr="009939F3">
        <w:tc>
          <w:tcPr>
            <w:tcW w:w="1656" w:type="dxa"/>
          </w:tcPr>
          <w:p w14:paraId="1AD8ADC0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</w:tcPr>
          <w:p w14:paraId="058E5EAB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</w:tcPr>
          <w:p w14:paraId="41D282C7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</w:tcPr>
          <w:p w14:paraId="43EFD469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</w:tcPr>
          <w:p w14:paraId="62B4A6A5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39F3" w14:paraId="28DFF78B" w14:textId="77777777" w:rsidTr="009939F3">
        <w:tc>
          <w:tcPr>
            <w:tcW w:w="1656" w:type="dxa"/>
            <w:hideMark/>
          </w:tcPr>
          <w:p w14:paraId="46D06741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litary Assertiveness</w:t>
            </w:r>
          </w:p>
        </w:tc>
        <w:tc>
          <w:tcPr>
            <w:tcW w:w="2016" w:type="dxa"/>
            <w:hideMark/>
          </w:tcPr>
          <w:p w14:paraId="44160FCA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467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  <w:p w14:paraId="1D6896CB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400)</w:t>
            </w:r>
          </w:p>
        </w:tc>
        <w:tc>
          <w:tcPr>
            <w:tcW w:w="2016" w:type="dxa"/>
            <w:hideMark/>
          </w:tcPr>
          <w:p w14:paraId="506DBE7D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265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  <w:p w14:paraId="1D31ABF6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510)</w:t>
            </w:r>
          </w:p>
        </w:tc>
        <w:tc>
          <w:tcPr>
            <w:tcW w:w="2016" w:type="dxa"/>
            <w:hideMark/>
          </w:tcPr>
          <w:p w14:paraId="159EBB16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323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  <w:p w14:paraId="057BEFBF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47)</w:t>
            </w:r>
          </w:p>
        </w:tc>
        <w:tc>
          <w:tcPr>
            <w:tcW w:w="2016" w:type="dxa"/>
            <w:hideMark/>
          </w:tcPr>
          <w:p w14:paraId="7EA92110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343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  <w:p w14:paraId="3966693C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38)</w:t>
            </w:r>
          </w:p>
        </w:tc>
      </w:tr>
      <w:tr w:rsidR="009939F3" w14:paraId="1A2319AA" w14:textId="77777777" w:rsidTr="009939F3">
        <w:tc>
          <w:tcPr>
            <w:tcW w:w="1656" w:type="dxa"/>
          </w:tcPr>
          <w:p w14:paraId="332853AF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</w:tcPr>
          <w:p w14:paraId="2D1F1F4A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</w:tcPr>
          <w:p w14:paraId="1E0034FF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</w:tcPr>
          <w:p w14:paraId="08FDEFAF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</w:tcPr>
          <w:p w14:paraId="10E0C646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39F3" w14:paraId="6868E981" w14:textId="77777777" w:rsidTr="009939F3">
        <w:tc>
          <w:tcPr>
            <w:tcW w:w="1656" w:type="dxa"/>
            <w:hideMark/>
          </w:tcPr>
          <w:p w14:paraId="4F9C4501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tional Chauvinism</w:t>
            </w:r>
          </w:p>
        </w:tc>
        <w:tc>
          <w:tcPr>
            <w:tcW w:w="2016" w:type="dxa"/>
            <w:hideMark/>
          </w:tcPr>
          <w:p w14:paraId="391024AF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303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  <w:p w14:paraId="3B5C27F0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1.524)</w:t>
            </w:r>
          </w:p>
        </w:tc>
        <w:tc>
          <w:tcPr>
            <w:tcW w:w="2016" w:type="dxa"/>
            <w:hideMark/>
          </w:tcPr>
          <w:p w14:paraId="5974FE46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2.249</w:t>
            </w:r>
          </w:p>
          <w:p w14:paraId="784BA655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1.950)</w:t>
            </w:r>
          </w:p>
        </w:tc>
        <w:tc>
          <w:tcPr>
            <w:tcW w:w="2016" w:type="dxa"/>
            <w:hideMark/>
          </w:tcPr>
          <w:p w14:paraId="09390218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007</w:t>
            </w:r>
          </w:p>
          <w:p w14:paraId="6B1205E4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172)</w:t>
            </w:r>
          </w:p>
        </w:tc>
        <w:tc>
          <w:tcPr>
            <w:tcW w:w="2016" w:type="dxa"/>
            <w:hideMark/>
          </w:tcPr>
          <w:p w14:paraId="2D78FE5B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480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  <w:p w14:paraId="15C2ACB9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143)</w:t>
            </w:r>
          </w:p>
        </w:tc>
      </w:tr>
      <w:tr w:rsidR="009939F3" w14:paraId="3BF4F2C7" w14:textId="77777777" w:rsidTr="009939F3">
        <w:tc>
          <w:tcPr>
            <w:tcW w:w="1656" w:type="dxa"/>
          </w:tcPr>
          <w:p w14:paraId="1BD2F1D3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</w:tcPr>
          <w:p w14:paraId="0693FE14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</w:tcPr>
          <w:p w14:paraId="7686F13F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</w:tcPr>
          <w:p w14:paraId="31E1EFA1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</w:tcPr>
          <w:p w14:paraId="43B2C323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39F3" w14:paraId="10E45D0F" w14:textId="77777777" w:rsidTr="009939F3">
        <w:tc>
          <w:tcPr>
            <w:tcW w:w="1656" w:type="dxa"/>
            <w:hideMark/>
          </w:tcPr>
          <w:p w14:paraId="7B96B1BF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ust in Gov.</w:t>
            </w:r>
          </w:p>
        </w:tc>
        <w:tc>
          <w:tcPr>
            <w:tcW w:w="2016" w:type="dxa"/>
            <w:hideMark/>
          </w:tcPr>
          <w:p w14:paraId="5F2DD609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01</w:t>
            </w:r>
          </w:p>
        </w:tc>
        <w:tc>
          <w:tcPr>
            <w:tcW w:w="2016" w:type="dxa"/>
            <w:hideMark/>
          </w:tcPr>
          <w:p w14:paraId="7C78F59A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470</w:t>
            </w:r>
          </w:p>
        </w:tc>
        <w:tc>
          <w:tcPr>
            <w:tcW w:w="2016" w:type="dxa"/>
            <w:hideMark/>
          </w:tcPr>
          <w:p w14:paraId="47730916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15</w:t>
            </w:r>
          </w:p>
        </w:tc>
        <w:tc>
          <w:tcPr>
            <w:tcW w:w="2016" w:type="dxa"/>
            <w:hideMark/>
          </w:tcPr>
          <w:p w14:paraId="23305973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76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</w:tr>
      <w:tr w:rsidR="009939F3" w14:paraId="2F2BF5B8" w14:textId="77777777" w:rsidTr="009939F3">
        <w:tc>
          <w:tcPr>
            <w:tcW w:w="1656" w:type="dxa"/>
          </w:tcPr>
          <w:p w14:paraId="23D2B87B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hideMark/>
          </w:tcPr>
          <w:p w14:paraId="65FC0AB7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833)</w:t>
            </w:r>
          </w:p>
        </w:tc>
        <w:tc>
          <w:tcPr>
            <w:tcW w:w="2016" w:type="dxa"/>
            <w:hideMark/>
          </w:tcPr>
          <w:p w14:paraId="11340BFD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1.065)</w:t>
            </w:r>
          </w:p>
        </w:tc>
        <w:tc>
          <w:tcPr>
            <w:tcW w:w="2016" w:type="dxa"/>
            <w:hideMark/>
          </w:tcPr>
          <w:p w14:paraId="14BCA5E8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96)</w:t>
            </w:r>
          </w:p>
        </w:tc>
        <w:tc>
          <w:tcPr>
            <w:tcW w:w="2016" w:type="dxa"/>
            <w:hideMark/>
          </w:tcPr>
          <w:p w14:paraId="24356337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77)</w:t>
            </w:r>
          </w:p>
        </w:tc>
      </w:tr>
      <w:tr w:rsidR="009939F3" w14:paraId="0E1DA703" w14:textId="77777777" w:rsidTr="009939F3">
        <w:tc>
          <w:tcPr>
            <w:tcW w:w="1656" w:type="dxa"/>
          </w:tcPr>
          <w:p w14:paraId="447E6B49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</w:tcPr>
          <w:p w14:paraId="40E6A862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</w:tcPr>
          <w:p w14:paraId="6BD6A1C6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</w:tcPr>
          <w:p w14:paraId="24091188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</w:tcPr>
          <w:p w14:paraId="0AF257C4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39F3" w14:paraId="314EDA41" w14:textId="77777777" w:rsidTr="009939F3">
        <w:tc>
          <w:tcPr>
            <w:tcW w:w="1656" w:type="dxa"/>
            <w:hideMark/>
          </w:tcPr>
          <w:p w14:paraId="229CE965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ust in News</w:t>
            </w:r>
          </w:p>
        </w:tc>
        <w:tc>
          <w:tcPr>
            <w:tcW w:w="2016" w:type="dxa"/>
            <w:hideMark/>
          </w:tcPr>
          <w:p w14:paraId="78B29038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489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016" w:type="dxa"/>
            <w:hideMark/>
          </w:tcPr>
          <w:p w14:paraId="7553ADF3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12</w:t>
            </w:r>
          </w:p>
        </w:tc>
        <w:tc>
          <w:tcPr>
            <w:tcW w:w="2016" w:type="dxa"/>
            <w:hideMark/>
          </w:tcPr>
          <w:p w14:paraId="26453BFD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93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2016" w:type="dxa"/>
            <w:hideMark/>
          </w:tcPr>
          <w:p w14:paraId="491B245D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114</w:t>
            </w:r>
          </w:p>
        </w:tc>
      </w:tr>
      <w:tr w:rsidR="009939F3" w14:paraId="1212F462" w14:textId="77777777" w:rsidTr="009939F3">
        <w:tc>
          <w:tcPr>
            <w:tcW w:w="1656" w:type="dxa"/>
          </w:tcPr>
          <w:p w14:paraId="3917BA9E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hideMark/>
          </w:tcPr>
          <w:p w14:paraId="5E5F126B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764)</w:t>
            </w:r>
          </w:p>
        </w:tc>
        <w:tc>
          <w:tcPr>
            <w:tcW w:w="2016" w:type="dxa"/>
            <w:hideMark/>
          </w:tcPr>
          <w:p w14:paraId="0052769B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977)</w:t>
            </w:r>
          </w:p>
        </w:tc>
        <w:tc>
          <w:tcPr>
            <w:tcW w:w="2016" w:type="dxa"/>
            <w:hideMark/>
          </w:tcPr>
          <w:p w14:paraId="769CC2B7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88)</w:t>
            </w:r>
          </w:p>
        </w:tc>
        <w:tc>
          <w:tcPr>
            <w:tcW w:w="2016" w:type="dxa"/>
            <w:hideMark/>
          </w:tcPr>
          <w:p w14:paraId="76E6DF57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70)</w:t>
            </w:r>
          </w:p>
        </w:tc>
      </w:tr>
      <w:tr w:rsidR="009939F3" w14:paraId="119C0904" w14:textId="77777777" w:rsidTr="009939F3">
        <w:tc>
          <w:tcPr>
            <w:tcW w:w="1656" w:type="dxa"/>
          </w:tcPr>
          <w:p w14:paraId="7C361D1A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</w:tcPr>
          <w:p w14:paraId="430775EA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</w:tcPr>
          <w:p w14:paraId="10437B6F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</w:tcPr>
          <w:p w14:paraId="07E31A9C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</w:tcPr>
          <w:p w14:paraId="2E807883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39F3" w14:paraId="1E87591A" w14:textId="77777777" w:rsidTr="009939F3">
        <w:tc>
          <w:tcPr>
            <w:tcW w:w="1656" w:type="dxa"/>
            <w:hideMark/>
          </w:tcPr>
          <w:p w14:paraId="2A12A69C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national Trust</w:t>
            </w:r>
          </w:p>
        </w:tc>
        <w:tc>
          <w:tcPr>
            <w:tcW w:w="2016" w:type="dxa"/>
            <w:hideMark/>
          </w:tcPr>
          <w:p w14:paraId="288E8571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882</w:t>
            </w:r>
          </w:p>
          <w:p w14:paraId="7EA2008F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683)</w:t>
            </w:r>
          </w:p>
        </w:tc>
        <w:tc>
          <w:tcPr>
            <w:tcW w:w="2016" w:type="dxa"/>
            <w:hideMark/>
          </w:tcPr>
          <w:p w14:paraId="27FC7D37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3.869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  <w:p w14:paraId="1C5C65D9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872)</w:t>
            </w:r>
          </w:p>
        </w:tc>
        <w:tc>
          <w:tcPr>
            <w:tcW w:w="2016" w:type="dxa"/>
            <w:hideMark/>
          </w:tcPr>
          <w:p w14:paraId="1FBBF885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178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</w:p>
          <w:p w14:paraId="0939D31F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78)</w:t>
            </w:r>
          </w:p>
        </w:tc>
        <w:tc>
          <w:tcPr>
            <w:tcW w:w="2016" w:type="dxa"/>
            <w:hideMark/>
          </w:tcPr>
          <w:p w14:paraId="0A6506B6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188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  <w:p w14:paraId="60BF1B4E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64)</w:t>
            </w:r>
          </w:p>
        </w:tc>
      </w:tr>
      <w:tr w:rsidR="009939F3" w14:paraId="54CB8D8F" w14:textId="77777777" w:rsidTr="009939F3">
        <w:tc>
          <w:tcPr>
            <w:tcW w:w="1656" w:type="dxa"/>
          </w:tcPr>
          <w:p w14:paraId="49720526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</w:tcPr>
          <w:p w14:paraId="363C6051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</w:tcPr>
          <w:p w14:paraId="4547D147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</w:tcPr>
          <w:p w14:paraId="6F346011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</w:tcPr>
          <w:p w14:paraId="47564CC2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39F3" w14:paraId="65A56D7D" w14:textId="77777777" w:rsidTr="009939F3">
        <w:tc>
          <w:tcPr>
            <w:tcW w:w="1656" w:type="dxa"/>
            <w:hideMark/>
          </w:tcPr>
          <w:p w14:paraId="2002940C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litary Service</w:t>
            </w:r>
          </w:p>
        </w:tc>
        <w:tc>
          <w:tcPr>
            <w:tcW w:w="2016" w:type="dxa"/>
            <w:hideMark/>
          </w:tcPr>
          <w:p w14:paraId="1DF655D2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44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</w:p>
          <w:p w14:paraId="0E471B61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2.058)</w:t>
            </w:r>
          </w:p>
        </w:tc>
        <w:tc>
          <w:tcPr>
            <w:tcW w:w="2016" w:type="dxa"/>
            <w:hideMark/>
          </w:tcPr>
          <w:p w14:paraId="58F213A8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87</w:t>
            </w:r>
          </w:p>
          <w:p w14:paraId="59E8EF71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2.643)</w:t>
            </w:r>
          </w:p>
        </w:tc>
        <w:tc>
          <w:tcPr>
            <w:tcW w:w="2016" w:type="dxa"/>
            <w:hideMark/>
          </w:tcPr>
          <w:p w14:paraId="5836B2F7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398</w:t>
            </w:r>
          </w:p>
          <w:p w14:paraId="457CA3AB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247)</w:t>
            </w:r>
          </w:p>
        </w:tc>
        <w:tc>
          <w:tcPr>
            <w:tcW w:w="2016" w:type="dxa"/>
            <w:hideMark/>
          </w:tcPr>
          <w:p w14:paraId="599FAD36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46</w:t>
            </w:r>
          </w:p>
          <w:p w14:paraId="5DC4E581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192)</w:t>
            </w:r>
          </w:p>
        </w:tc>
      </w:tr>
      <w:tr w:rsidR="009939F3" w14:paraId="1629BD3F" w14:textId="77777777" w:rsidTr="009939F3">
        <w:tc>
          <w:tcPr>
            <w:tcW w:w="1656" w:type="dxa"/>
          </w:tcPr>
          <w:p w14:paraId="16663645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</w:tcPr>
          <w:p w14:paraId="6A3CB115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</w:tcPr>
          <w:p w14:paraId="35625F6D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</w:tcPr>
          <w:p w14:paraId="19F3A88C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</w:tcPr>
          <w:p w14:paraId="3395D56E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39F3" w14:paraId="4472D354" w14:textId="77777777" w:rsidTr="009939F3">
        <w:tc>
          <w:tcPr>
            <w:tcW w:w="1656" w:type="dxa"/>
            <w:hideMark/>
          </w:tcPr>
          <w:p w14:paraId="5A4DDD05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ads News</w:t>
            </w:r>
          </w:p>
        </w:tc>
        <w:tc>
          <w:tcPr>
            <w:tcW w:w="2016" w:type="dxa"/>
            <w:hideMark/>
          </w:tcPr>
          <w:p w14:paraId="7824FF6D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000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2016" w:type="dxa"/>
            <w:hideMark/>
          </w:tcPr>
          <w:p w14:paraId="3E67E70B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33</w:t>
            </w:r>
          </w:p>
        </w:tc>
        <w:tc>
          <w:tcPr>
            <w:tcW w:w="2016" w:type="dxa"/>
            <w:hideMark/>
          </w:tcPr>
          <w:p w14:paraId="331760F2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020</w:t>
            </w:r>
          </w:p>
        </w:tc>
        <w:tc>
          <w:tcPr>
            <w:tcW w:w="2016" w:type="dxa"/>
            <w:hideMark/>
          </w:tcPr>
          <w:p w14:paraId="22EEF67D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27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</w:tr>
      <w:tr w:rsidR="009939F3" w14:paraId="506BE791" w14:textId="77777777" w:rsidTr="009939F3">
        <w:tc>
          <w:tcPr>
            <w:tcW w:w="165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222705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D3F94B4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519)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B388578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663)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26542C1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59)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1BED130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47)</w:t>
            </w:r>
          </w:p>
        </w:tc>
      </w:tr>
      <w:tr w:rsidR="009939F3" w14:paraId="19E794BD" w14:textId="77777777" w:rsidTr="009939F3">
        <w:tc>
          <w:tcPr>
            <w:tcW w:w="16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69F8A4E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189AA01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24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94BAFC5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27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7A2F660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32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1D2AA99" w14:textId="77777777" w:rsidR="009939F3" w:rsidRDefault="00993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32</w:t>
            </w:r>
          </w:p>
        </w:tc>
      </w:tr>
    </w:tbl>
    <w:p w14:paraId="6441D260" w14:textId="77777777" w:rsidR="009939F3" w:rsidRDefault="009939F3" w:rsidP="009939F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tandard errors in parentheses</w:t>
      </w:r>
    </w:p>
    <w:p w14:paraId="4C30A429" w14:textId="77777777" w:rsidR="009939F3" w:rsidRDefault="009939F3" w:rsidP="009939F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>p</w:t>
      </w:r>
      <w:r>
        <w:rPr>
          <w:rFonts w:ascii="Times New Roman" w:hAnsi="Times New Roman" w:cs="Times New Roman"/>
          <w:sz w:val="20"/>
          <w:szCs w:val="20"/>
        </w:rPr>
        <w:t xml:space="preserve"> &lt; .10, </w:t>
      </w:r>
      <w:r>
        <w:rPr>
          <w:rFonts w:ascii="Times New Roman" w:hAnsi="Times New Roman" w:cs="Times New Roman"/>
          <w:sz w:val="20"/>
          <w:szCs w:val="20"/>
          <w:vertAlign w:val="superscript"/>
        </w:rPr>
        <w:t>**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>p</w:t>
      </w:r>
      <w:r>
        <w:rPr>
          <w:rFonts w:ascii="Times New Roman" w:hAnsi="Times New Roman" w:cs="Times New Roman"/>
          <w:sz w:val="20"/>
          <w:szCs w:val="20"/>
        </w:rPr>
        <w:t xml:space="preserve"> &lt; .05, </w:t>
      </w:r>
      <w:r>
        <w:rPr>
          <w:rFonts w:ascii="Times New Roman" w:hAnsi="Times New Roman" w:cs="Times New Roman"/>
          <w:sz w:val="20"/>
          <w:szCs w:val="20"/>
          <w:vertAlign w:val="superscript"/>
        </w:rPr>
        <w:t>***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>p</w:t>
      </w:r>
      <w:r>
        <w:rPr>
          <w:rFonts w:ascii="Times New Roman" w:hAnsi="Times New Roman" w:cs="Times New Roman"/>
          <w:sz w:val="20"/>
          <w:szCs w:val="20"/>
        </w:rPr>
        <w:t xml:space="preserve"> &lt; .01</w:t>
      </w:r>
    </w:p>
    <w:p w14:paraId="01169955" w14:textId="77777777" w:rsidR="009939F3" w:rsidRDefault="009939F3" w:rsidP="009939F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4CF0912" w14:textId="0418ED06" w:rsidR="00F75B78" w:rsidRDefault="009939F3">
      <w:r>
        <w:rPr>
          <w:noProof/>
        </w:rPr>
        <w:lastRenderedPageBreak/>
        <w:drawing>
          <wp:inline distT="0" distB="0" distL="0" distR="0" wp14:anchorId="57F91DDB" wp14:editId="69557F76">
            <wp:extent cx="5943600" cy="4457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49C4DD" w14:textId="1203AEA3" w:rsidR="009939F3" w:rsidRDefault="009939F3">
      <w:r>
        <w:object w:dxaOrig="6225" w:dyaOrig="5971" w14:anchorId="419F023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0" type="#_x0000_t75" style="width:444.75pt;height:426.75pt" o:ole="">
            <v:imagedata r:id="rId5" o:title=""/>
          </v:shape>
          <o:OLEObject Type="Embed" ProgID="Acrobat.Document.DC" ShapeID="_x0000_i1030" DrawAspect="Content" ObjectID="_1727526976" r:id="rId6"/>
        </w:object>
      </w:r>
      <w:r>
        <w:object w:dxaOrig="6225" w:dyaOrig="5971" w14:anchorId="1F5EEC96">
          <v:shape id="_x0000_i1032" type="#_x0000_t75" style="width:412.5pt;height:395.25pt" o:ole="">
            <v:imagedata r:id="rId7" o:title=""/>
          </v:shape>
          <o:OLEObject Type="Embed" ProgID="Acrobat.Document.DC" ShapeID="_x0000_i1032" DrawAspect="Content" ObjectID="_1727526977" r:id="rId8"/>
        </w:object>
      </w:r>
    </w:p>
    <w:p w14:paraId="274DEB1E" w14:textId="4803F8DE" w:rsidR="00381451" w:rsidRDefault="00381451" w:rsidP="00381451">
      <w:pPr>
        <w:keepNext/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ble </w:t>
      </w:r>
      <w:r w:rsidR="009425BC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1: Escalation Preference and Mediators with </w:t>
      </w:r>
      <w:r w:rsidR="009B0886">
        <w:rPr>
          <w:rFonts w:ascii="Times New Roman" w:hAnsi="Times New Roman" w:cs="Times New Roman"/>
          <w:sz w:val="24"/>
          <w:szCs w:val="24"/>
        </w:rPr>
        <w:t>No Controls</w:t>
      </w:r>
    </w:p>
    <w:tbl>
      <w:tblPr>
        <w:tblW w:w="9720" w:type="dxa"/>
        <w:tblLayout w:type="fixed"/>
        <w:tblLook w:val="0000" w:firstRow="0" w:lastRow="0" w:firstColumn="0" w:lastColumn="0" w:noHBand="0" w:noVBand="0"/>
      </w:tblPr>
      <w:tblGrid>
        <w:gridCol w:w="1656"/>
        <w:gridCol w:w="2016"/>
        <w:gridCol w:w="2016"/>
        <w:gridCol w:w="2016"/>
        <w:gridCol w:w="2016"/>
      </w:tblGrid>
      <w:tr w:rsidR="00381451" w14:paraId="03088A55" w14:textId="77777777" w:rsidTr="00A42736">
        <w:tblPrEx>
          <w:tblCellMar>
            <w:top w:w="0" w:type="dxa"/>
            <w:bottom w:w="0" w:type="dxa"/>
          </w:tblCellMar>
        </w:tblPrEx>
        <w:tc>
          <w:tcPr>
            <w:tcW w:w="165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341999D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6AF1352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1)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5851138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2)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CF288C8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3)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F7628D0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4)</w:t>
            </w:r>
          </w:p>
        </w:tc>
      </w:tr>
      <w:tr w:rsidR="00381451" w14:paraId="3692FF2A" w14:textId="77777777" w:rsidTr="00A42736">
        <w:tblPrEx>
          <w:tblCellMar>
            <w:top w:w="0" w:type="dxa"/>
            <w:bottom w:w="0" w:type="dxa"/>
          </w:tblCellMar>
        </w:tblPrEx>
        <w:tc>
          <w:tcPr>
            <w:tcW w:w="165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AF9F64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82A83A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scalation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7CB560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putation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470AD5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ertainty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7730AB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sulting</w:t>
            </w:r>
          </w:p>
        </w:tc>
      </w:tr>
      <w:tr w:rsidR="00381451" w14:paraId="03022CFC" w14:textId="77777777" w:rsidTr="00A42736">
        <w:tblPrEx>
          <w:tblCellMar>
            <w:top w:w="0" w:type="dxa"/>
            <w:bottom w:w="0" w:type="dxa"/>
          </w:tblCellMar>
        </w:tblPrEx>
        <w:tc>
          <w:tcPr>
            <w:tcW w:w="165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053CF71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nial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A49EC14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4.748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F2A6CA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2.088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7F55FF5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2.827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B6F2C45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525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</w:tr>
      <w:tr w:rsidR="00381451" w14:paraId="65E5C771" w14:textId="77777777" w:rsidTr="00A42736">
        <w:tblPrEx>
          <w:tblCellMar>
            <w:top w:w="0" w:type="dxa"/>
            <w:bottom w:w="0" w:type="dxa"/>
          </w:tblCellMar>
        </w:tblPrEx>
        <w:tc>
          <w:tcPr>
            <w:tcW w:w="165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8471D4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0F80EC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1.472)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D1C353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1.787)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3F43C2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171)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6174604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116)</w:t>
            </w:r>
          </w:p>
        </w:tc>
      </w:tr>
      <w:tr w:rsidR="00381451" w14:paraId="45996D2C" w14:textId="77777777" w:rsidTr="00A42736">
        <w:tblPrEx>
          <w:tblCellMar>
            <w:top w:w="0" w:type="dxa"/>
            <w:bottom w:w="0" w:type="dxa"/>
          </w:tblCellMar>
        </w:tblPrEx>
        <w:tc>
          <w:tcPr>
            <w:tcW w:w="16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B211889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B71B7A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46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EA6241D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49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6C42BB3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54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CD5097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54</w:t>
            </w:r>
          </w:p>
        </w:tc>
      </w:tr>
    </w:tbl>
    <w:p w14:paraId="29FE134B" w14:textId="77777777" w:rsidR="00381451" w:rsidRDefault="00381451" w:rsidP="0038145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tandard errors in parentheses</w:t>
      </w:r>
    </w:p>
    <w:p w14:paraId="1336E3B7" w14:textId="77777777" w:rsidR="00381451" w:rsidRDefault="00381451" w:rsidP="0038145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>p</w:t>
      </w:r>
      <w:r>
        <w:rPr>
          <w:rFonts w:ascii="Times New Roman" w:hAnsi="Times New Roman" w:cs="Times New Roman"/>
          <w:sz w:val="20"/>
          <w:szCs w:val="20"/>
        </w:rPr>
        <w:t xml:space="preserve"> &lt; .10, </w:t>
      </w:r>
      <w:r>
        <w:rPr>
          <w:rFonts w:ascii="Times New Roman" w:hAnsi="Times New Roman" w:cs="Times New Roman"/>
          <w:sz w:val="20"/>
          <w:szCs w:val="20"/>
          <w:vertAlign w:val="superscript"/>
        </w:rPr>
        <w:t>**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>p</w:t>
      </w:r>
      <w:r>
        <w:rPr>
          <w:rFonts w:ascii="Times New Roman" w:hAnsi="Times New Roman" w:cs="Times New Roman"/>
          <w:sz w:val="20"/>
          <w:szCs w:val="20"/>
        </w:rPr>
        <w:t xml:space="preserve"> &lt; .05, </w:t>
      </w:r>
      <w:r>
        <w:rPr>
          <w:rFonts w:ascii="Times New Roman" w:hAnsi="Times New Roman" w:cs="Times New Roman"/>
          <w:sz w:val="20"/>
          <w:szCs w:val="20"/>
          <w:vertAlign w:val="superscript"/>
        </w:rPr>
        <w:t>***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>p</w:t>
      </w:r>
      <w:r>
        <w:rPr>
          <w:rFonts w:ascii="Times New Roman" w:hAnsi="Times New Roman" w:cs="Times New Roman"/>
          <w:sz w:val="20"/>
          <w:szCs w:val="20"/>
        </w:rPr>
        <w:t xml:space="preserve"> &lt; .01</w:t>
      </w:r>
    </w:p>
    <w:p w14:paraId="3BCA9130" w14:textId="3C8D2EAE" w:rsidR="00381451" w:rsidRDefault="00381451" w:rsidP="0038145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F448B73" w14:textId="53A68422" w:rsidR="00381451" w:rsidRDefault="00381451" w:rsidP="0038145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627DF86" w14:textId="32B6E2FC" w:rsidR="00381451" w:rsidRDefault="00381451" w:rsidP="0038145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D2EA614" w14:textId="71A62082" w:rsidR="00381451" w:rsidRDefault="00381451" w:rsidP="0038145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3A13DD" w14:textId="0818C9D9" w:rsidR="00381451" w:rsidRDefault="00381451" w:rsidP="0038145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A044507" w14:textId="50D8E40D" w:rsidR="00381451" w:rsidRDefault="00381451" w:rsidP="0038145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BB19DA4" w14:textId="57F96B07" w:rsidR="00381451" w:rsidRDefault="00381451" w:rsidP="0038145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68BCC34" w14:textId="77777777" w:rsidR="00381451" w:rsidRDefault="00381451" w:rsidP="0038145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986FEC1" w14:textId="280347C3" w:rsidR="00381451" w:rsidRDefault="00381451" w:rsidP="00381451">
      <w:pPr>
        <w:keepNext/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able </w:t>
      </w:r>
      <w:r w:rsidR="009425BC">
        <w:rPr>
          <w:rFonts w:ascii="Times New Roman" w:hAnsi="Times New Roman" w:cs="Times New Roman"/>
          <w:sz w:val="24"/>
          <w:szCs w:val="24"/>
        </w:rPr>
        <w:t>A2</w:t>
      </w:r>
      <w:r>
        <w:rPr>
          <w:rFonts w:ascii="Times New Roman" w:hAnsi="Times New Roman" w:cs="Times New Roman"/>
          <w:sz w:val="24"/>
          <w:szCs w:val="24"/>
        </w:rPr>
        <w:t>: Escalation Preference and Mediators with D</w:t>
      </w:r>
      <w:r w:rsidR="004852E2">
        <w:rPr>
          <w:rFonts w:ascii="Times New Roman" w:hAnsi="Times New Roman" w:cs="Times New Roman"/>
          <w:sz w:val="24"/>
          <w:szCs w:val="24"/>
        </w:rPr>
        <w:t>emographic</w:t>
      </w:r>
      <w:r>
        <w:rPr>
          <w:rFonts w:ascii="Times New Roman" w:hAnsi="Times New Roman" w:cs="Times New Roman"/>
          <w:sz w:val="24"/>
          <w:szCs w:val="24"/>
        </w:rPr>
        <w:t xml:space="preserve"> Controls</w:t>
      </w:r>
    </w:p>
    <w:tbl>
      <w:tblPr>
        <w:tblW w:w="9720" w:type="dxa"/>
        <w:tblLayout w:type="fixed"/>
        <w:tblLook w:val="0000" w:firstRow="0" w:lastRow="0" w:firstColumn="0" w:lastColumn="0" w:noHBand="0" w:noVBand="0"/>
      </w:tblPr>
      <w:tblGrid>
        <w:gridCol w:w="1656"/>
        <w:gridCol w:w="2016"/>
        <w:gridCol w:w="2016"/>
        <w:gridCol w:w="2016"/>
        <w:gridCol w:w="2016"/>
      </w:tblGrid>
      <w:tr w:rsidR="00381451" w14:paraId="1CA17CD2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165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AE7ECC9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E73971D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1)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37900F0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2)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425C305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3)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B74367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4)</w:t>
            </w:r>
          </w:p>
        </w:tc>
      </w:tr>
      <w:tr w:rsidR="00381451" w14:paraId="3AC445A2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165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3E32D1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307469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scalation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EEBCFB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putation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D4C50C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ertainty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982B5B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sulting</w:t>
            </w:r>
          </w:p>
        </w:tc>
      </w:tr>
      <w:tr w:rsidR="00381451" w14:paraId="54709EFC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165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6B03032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nial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35A790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5.311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569F809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2.466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D5D3800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2.987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C3A5236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606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</w:tr>
      <w:tr w:rsidR="00381451" w14:paraId="736C7C2D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7F8FFA51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5182EE49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1.375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26FC3FE9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1.750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362C9BDF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178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686485C3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118)</w:t>
            </w:r>
          </w:p>
        </w:tc>
      </w:tr>
      <w:tr w:rsidR="00381451" w14:paraId="31EE6E44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23E4D198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1C4988D1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4C12702C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7A66354D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3E17CBB3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1451" w14:paraId="18ADF5DF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2308F12F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291960AE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340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4D9ECD6D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85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603B9CBF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16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69F93688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30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</w:tr>
      <w:tr w:rsidR="00381451" w14:paraId="6C8EFE2E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64BE2627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6DCAA492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43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12185F4A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54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4C0C633D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05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1247EE55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04)</w:t>
            </w:r>
          </w:p>
        </w:tc>
      </w:tr>
      <w:tr w:rsidR="00381451" w14:paraId="75FF283F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44BA199B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3275228E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52BB73DB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7C588354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6AB3277F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1451" w14:paraId="70EB5F15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58B7F56B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le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244EDF84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543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00E19609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922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69458AE5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50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2BEE52CD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96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</w:p>
        </w:tc>
      </w:tr>
      <w:tr w:rsidR="00381451" w14:paraId="7400A924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10AB95F4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21A465B8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1.391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3ADF0089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1.770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1824668E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146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477F26CF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118)</w:t>
            </w:r>
          </w:p>
        </w:tc>
      </w:tr>
      <w:tr w:rsidR="00381451" w14:paraId="77B8B4ED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5865B107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5045498F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0D23E1FF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34A1AE75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39AE8889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1451" w14:paraId="4D3128A1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0401DB0B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usehold Income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563CDAAF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16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  <w:p w14:paraId="779E536C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115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0FF34D00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014</w:t>
            </w:r>
          </w:p>
          <w:p w14:paraId="03DDA8BC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146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699EDC75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13</w:t>
            </w:r>
          </w:p>
          <w:p w14:paraId="0E7C5C22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12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53E73FD8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18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  <w:p w14:paraId="698923D9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10)</w:t>
            </w:r>
          </w:p>
        </w:tc>
      </w:tr>
      <w:tr w:rsidR="00381451" w14:paraId="13B06D87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71F0786F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31493342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60404B68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1D99CC38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303C485A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1451" w14:paraId="4B3DF0F8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72669CCC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ite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659A2642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495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65BA9E65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93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435B8286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006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28AB35DC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84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</w:p>
        </w:tc>
      </w:tr>
      <w:tr w:rsidR="00381451" w14:paraId="41E1C7A1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22522ED7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45DBB24A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1.603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1853A5F7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2.030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5C12A97B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166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52FCA8BA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135)</w:t>
            </w:r>
          </w:p>
        </w:tc>
      </w:tr>
      <w:tr w:rsidR="00381451" w14:paraId="174B8852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0DB44016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570B423D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65F90B7B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1E3A480D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3CEAD072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1451" w14:paraId="5F2B1848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47B982A3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ducation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32D580AE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397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43B66868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933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47D0256A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122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17381FDD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083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</w:p>
        </w:tc>
      </w:tr>
      <w:tr w:rsidR="00381451" w14:paraId="3E04C68C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134F6870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686641D7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422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35F8B4F1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537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2142413E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45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05CDAA23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36)</w:t>
            </w:r>
          </w:p>
        </w:tc>
      </w:tr>
      <w:tr w:rsidR="00381451" w14:paraId="6F47C0C3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5841CDC9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6F808B8E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3176CA3C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35393F2E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7039AA50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1451" w14:paraId="50361340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2EBAE2DD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publican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529E1306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621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154CA5BF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942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387F5EB0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21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096058A9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533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</w:tr>
      <w:tr w:rsidR="00381451" w14:paraId="44154609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458D5F82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5B95CF39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2.006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1D3BA51C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2.560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1439F020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206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0DBDC402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169)</w:t>
            </w:r>
          </w:p>
        </w:tc>
      </w:tr>
      <w:tr w:rsidR="00381451" w14:paraId="7A30C02D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1656" w:type="dxa"/>
            <w:tcBorders>
              <w:top w:val="nil"/>
              <w:left w:val="nil"/>
              <w:right w:val="nil"/>
            </w:tcBorders>
          </w:tcPr>
          <w:p w14:paraId="7F2CA1C8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nil"/>
              <w:right w:val="nil"/>
            </w:tcBorders>
          </w:tcPr>
          <w:p w14:paraId="6E475FAD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nil"/>
              <w:right w:val="nil"/>
            </w:tcBorders>
          </w:tcPr>
          <w:p w14:paraId="432E70F3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nil"/>
              <w:right w:val="nil"/>
            </w:tcBorders>
          </w:tcPr>
          <w:p w14:paraId="67AFF2EA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nil"/>
              <w:right w:val="nil"/>
            </w:tcBorders>
          </w:tcPr>
          <w:p w14:paraId="6406F6A3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1451" w14:paraId="144C3E87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3B496CF1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mocrat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0AE5374A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101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1686CE47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2.425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4CA43CB4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511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53B9A719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78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</w:tr>
      <w:tr w:rsidR="00381451" w14:paraId="5A3E3F0A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165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078FB8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21550B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1.881)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C8609C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2.398)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2F23CE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192)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7D554C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158)</w:t>
            </w:r>
          </w:p>
        </w:tc>
      </w:tr>
      <w:tr w:rsidR="00381451" w14:paraId="0EA2F4AB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16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055B32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5884A9A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36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8A2F40D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39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E796519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44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22849C5" w14:textId="77777777" w:rsidR="00381451" w:rsidRDefault="00381451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44</w:t>
            </w:r>
          </w:p>
        </w:tc>
      </w:tr>
    </w:tbl>
    <w:p w14:paraId="1C90FF64" w14:textId="77777777" w:rsidR="00381451" w:rsidRDefault="00381451" w:rsidP="0038145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tandard errors in parentheses</w:t>
      </w:r>
    </w:p>
    <w:p w14:paraId="01A26CCF" w14:textId="77777777" w:rsidR="00381451" w:rsidRDefault="00381451" w:rsidP="0038145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>p</w:t>
      </w:r>
      <w:r>
        <w:rPr>
          <w:rFonts w:ascii="Times New Roman" w:hAnsi="Times New Roman" w:cs="Times New Roman"/>
          <w:sz w:val="20"/>
          <w:szCs w:val="20"/>
        </w:rPr>
        <w:t xml:space="preserve"> &lt; .10, </w:t>
      </w:r>
      <w:r>
        <w:rPr>
          <w:rFonts w:ascii="Times New Roman" w:hAnsi="Times New Roman" w:cs="Times New Roman"/>
          <w:sz w:val="20"/>
          <w:szCs w:val="20"/>
          <w:vertAlign w:val="superscript"/>
        </w:rPr>
        <w:t>**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>p</w:t>
      </w:r>
      <w:r>
        <w:rPr>
          <w:rFonts w:ascii="Times New Roman" w:hAnsi="Times New Roman" w:cs="Times New Roman"/>
          <w:sz w:val="20"/>
          <w:szCs w:val="20"/>
        </w:rPr>
        <w:t xml:space="preserve"> &lt; .05, </w:t>
      </w:r>
      <w:r>
        <w:rPr>
          <w:rFonts w:ascii="Times New Roman" w:hAnsi="Times New Roman" w:cs="Times New Roman"/>
          <w:sz w:val="20"/>
          <w:szCs w:val="20"/>
          <w:vertAlign w:val="superscript"/>
        </w:rPr>
        <w:t>***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>p</w:t>
      </w:r>
      <w:r>
        <w:rPr>
          <w:rFonts w:ascii="Times New Roman" w:hAnsi="Times New Roman" w:cs="Times New Roman"/>
          <w:sz w:val="20"/>
          <w:szCs w:val="20"/>
        </w:rPr>
        <w:t xml:space="preserve"> &lt; .01</w:t>
      </w:r>
    </w:p>
    <w:p w14:paraId="4F34EDA2" w14:textId="56883F3F" w:rsidR="00381451" w:rsidRDefault="00381451" w:rsidP="0038145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3EF4A80" w14:textId="4E09D895" w:rsidR="00DF0079" w:rsidRDefault="00DF0079" w:rsidP="0038145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AC69BED" w14:textId="6058BE18" w:rsidR="00DF0079" w:rsidRDefault="00DF0079" w:rsidP="0038145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781873E" w14:textId="4F2E3E46" w:rsidR="00DF0079" w:rsidRDefault="00DF0079" w:rsidP="0038145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C17DAB9" w14:textId="7A2EB622" w:rsidR="00DF0079" w:rsidRDefault="00DF0079" w:rsidP="0038145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D0E28C4" w14:textId="533ECF21" w:rsidR="00DF0079" w:rsidRDefault="00DF0079" w:rsidP="0038145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B9CFC6E" w14:textId="408CE0D4" w:rsidR="00DF0079" w:rsidRDefault="00DF0079" w:rsidP="0038145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799E8D3" w14:textId="6685CF40" w:rsidR="00DF0079" w:rsidRDefault="00DF0079" w:rsidP="0038145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66CB9F8" w14:textId="04273245" w:rsidR="00DF0079" w:rsidRDefault="00DF0079" w:rsidP="0038145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EC02601" w14:textId="5C7EE341" w:rsidR="00DF0079" w:rsidRDefault="00DF0079" w:rsidP="0038145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E12E3A" w14:textId="7BB712FA" w:rsidR="00DF0079" w:rsidRDefault="00DF0079" w:rsidP="0038145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95FEB98" w14:textId="2FDDF9EA" w:rsidR="00DF0079" w:rsidRDefault="00DF0079" w:rsidP="0038145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1C95BB9" w14:textId="54D0C09E" w:rsidR="00DF0079" w:rsidRDefault="00DF0079" w:rsidP="0038145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77A4357" w14:textId="5876478E" w:rsidR="00DF0079" w:rsidRDefault="00DF0079" w:rsidP="0038145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A40274" w14:textId="4AFEFD3F" w:rsidR="00DF0079" w:rsidRDefault="00DF0079" w:rsidP="0038145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3464350" w14:textId="29911D58" w:rsidR="00DF0079" w:rsidRDefault="00DF0079" w:rsidP="0038145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F1F852C" w14:textId="3744B869" w:rsidR="00DF0079" w:rsidRDefault="00DF0079" w:rsidP="0038145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2635C4C" w14:textId="77777777" w:rsidR="00DF0079" w:rsidRDefault="00DF0079" w:rsidP="0038145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31379F1" w14:textId="6BC1688F" w:rsidR="00DF0079" w:rsidRDefault="00DF0079" w:rsidP="00DF0079">
      <w:pPr>
        <w:keepNext/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able A</w:t>
      </w:r>
      <w:r w:rsidR="009425BC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: Escalation Preference and Mediators with </w:t>
      </w:r>
      <w:r w:rsidR="003A5D0F">
        <w:rPr>
          <w:rFonts w:ascii="Times New Roman" w:hAnsi="Times New Roman" w:cs="Times New Roman"/>
          <w:sz w:val="24"/>
          <w:szCs w:val="24"/>
        </w:rPr>
        <w:t>Military Assertiveness Interaction</w:t>
      </w:r>
    </w:p>
    <w:tbl>
      <w:tblPr>
        <w:tblW w:w="9720" w:type="dxa"/>
        <w:tblLayout w:type="fixed"/>
        <w:tblLook w:val="0000" w:firstRow="0" w:lastRow="0" w:firstColumn="0" w:lastColumn="0" w:noHBand="0" w:noVBand="0"/>
      </w:tblPr>
      <w:tblGrid>
        <w:gridCol w:w="2268"/>
        <w:gridCol w:w="1863"/>
        <w:gridCol w:w="1863"/>
        <w:gridCol w:w="1863"/>
        <w:gridCol w:w="1863"/>
      </w:tblGrid>
      <w:tr w:rsidR="00DF0079" w14:paraId="66555BAD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D39C7AD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CAE095F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1)</w:t>
            </w:r>
          </w:p>
        </w:tc>
        <w:tc>
          <w:tcPr>
            <w:tcW w:w="186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BAA63F8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2)</w:t>
            </w:r>
          </w:p>
        </w:tc>
        <w:tc>
          <w:tcPr>
            <w:tcW w:w="186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2C9EE7E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3)</w:t>
            </w:r>
          </w:p>
        </w:tc>
        <w:tc>
          <w:tcPr>
            <w:tcW w:w="186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7CF49F6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4)</w:t>
            </w:r>
          </w:p>
        </w:tc>
      </w:tr>
      <w:tr w:rsidR="00DF0079" w14:paraId="19EA87A6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AAD8AE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478D6F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scalation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009CFD6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putation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72FF6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ertainty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77EDCC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sulting</w:t>
            </w:r>
          </w:p>
        </w:tc>
      </w:tr>
      <w:tr w:rsidR="00DF0079" w14:paraId="44EC597B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62AB4B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nial</w:t>
            </w:r>
          </w:p>
        </w:tc>
        <w:tc>
          <w:tcPr>
            <w:tcW w:w="186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5523ABB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3.842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186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EA3F3A4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1.070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186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2C6E75E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3.069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186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3A6E6AD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506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</w:tr>
      <w:tr w:rsidR="00DF0079" w14:paraId="70565751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3A31AD55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1ED37411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1.307)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31187004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1.670)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118E1A01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186)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138855F5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119)</w:t>
            </w:r>
          </w:p>
        </w:tc>
      </w:tr>
      <w:tr w:rsidR="00DF0079" w14:paraId="734CCF88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3B60AAEC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0689FA2D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764F4D09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5B4B576A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7465752A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0079" w14:paraId="0A658E83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64C2773C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litary Assertiveness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1365291E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244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  <w:p w14:paraId="2AE72217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535)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00139D0F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211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  <w:p w14:paraId="0B7CED9E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680)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52B47D79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61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  <w:p w14:paraId="713E5F7E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61)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00E258EB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331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  <w:p w14:paraId="0679D178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51)</w:t>
            </w:r>
          </w:p>
        </w:tc>
      </w:tr>
      <w:tr w:rsidR="00DF0079" w14:paraId="0F9035B9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7518F31D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593390F5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2A4CE8F0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6391022C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4D0D3AA9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0079" w14:paraId="4B0FDB90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2A69A2E5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nial X Military Assertiveness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319AF6DF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436</w:t>
            </w:r>
          </w:p>
          <w:p w14:paraId="20FD8E06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694)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3A3E3AD2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07</w:t>
            </w:r>
          </w:p>
          <w:p w14:paraId="00635E70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885)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7F2AA17C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23</w:t>
            </w:r>
          </w:p>
          <w:p w14:paraId="21821819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81)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16E3374C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24</w:t>
            </w:r>
          </w:p>
          <w:p w14:paraId="25CD2BA3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65)</w:t>
            </w:r>
          </w:p>
        </w:tc>
      </w:tr>
      <w:tr w:rsidR="00DF0079" w14:paraId="4938C9FD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3A670ADD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1E189B2D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3105CD7D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46A8FA78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5B9DA110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0079" w14:paraId="16D5C00D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22A9CD52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tional Chauvinism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67369788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357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346026F5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2.236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67C343B7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8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4909C4F5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483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</w:tr>
      <w:tr w:rsidR="00DF0079" w14:paraId="35AAB774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21356C6B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198D1978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1.526)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5516C6D7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1.954)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65D7136D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171)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071116F7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143)</w:t>
            </w:r>
          </w:p>
        </w:tc>
      </w:tr>
      <w:tr w:rsidR="00DF0079" w14:paraId="6D035EFF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714CC00B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28705D35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79B493CA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1F96AEE9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72C0E44D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0079" w14:paraId="385E6986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356054BF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ust in Gov.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4BA003D2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03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54BF605C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470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4CE097CA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15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5F2C0F93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76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</w:tr>
      <w:tr w:rsidR="00DF0079" w14:paraId="08B6CE2B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1902FB78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2275F081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833)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21984A66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1.066)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6A6AF41C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95)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2423B3D6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77)</w:t>
            </w:r>
          </w:p>
        </w:tc>
      </w:tr>
      <w:tr w:rsidR="00DF0079" w14:paraId="44CDFDBB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68100EA7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4B0EFE00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19331DF8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59117002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0D02F06B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0079" w14:paraId="750290C5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2D8BC600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ust in News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6637CA62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496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055C1062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13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37ED3FF7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94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23BBC1B2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114</w:t>
            </w:r>
          </w:p>
        </w:tc>
      </w:tr>
      <w:tr w:rsidR="00DF0079" w14:paraId="3B41E353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7E78BDDD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7918C17D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765)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45C3E281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978)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06D53FB7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88)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3DFA0295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70)</w:t>
            </w:r>
          </w:p>
        </w:tc>
      </w:tr>
      <w:tr w:rsidR="00DF0079" w14:paraId="568DB163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69BAAEC8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39D0215F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009D16E0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25834F4A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3985A167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0079" w14:paraId="272B1B48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14DB17B5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national Trust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34292E15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889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2AD99F5E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3.870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79C3946A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177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5F219A58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188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</w:tr>
      <w:tr w:rsidR="00DF0079" w14:paraId="20341056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3BC24F8E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2872CF7B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684)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578E73CE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873)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0EFD82AD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78)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2E8ADC59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64)</w:t>
            </w:r>
          </w:p>
        </w:tc>
      </w:tr>
      <w:tr w:rsidR="00DF0079" w14:paraId="63DDD002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08636A18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68E9CCB2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6C5EA86C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06701652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15150E99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0079" w14:paraId="39FF0C25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4F81C10E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litary Service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3FD8183E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40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6026DA6A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87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4D95F0D2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396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0C4479BD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45</w:t>
            </w:r>
          </w:p>
        </w:tc>
      </w:tr>
      <w:tr w:rsidR="00DF0079" w14:paraId="70A1CB9D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0881C209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74FD7788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2.059)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3ADF9950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2.644)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2F09641C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245)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16525C0B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192)</w:t>
            </w:r>
          </w:p>
        </w:tc>
      </w:tr>
      <w:tr w:rsidR="00DF0079" w14:paraId="0C942DBB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2268" w:type="dxa"/>
            <w:tcBorders>
              <w:top w:val="nil"/>
              <w:left w:val="nil"/>
              <w:right w:val="nil"/>
            </w:tcBorders>
          </w:tcPr>
          <w:p w14:paraId="0A0D3A07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  <w:tcBorders>
              <w:top w:val="nil"/>
              <w:left w:val="nil"/>
              <w:right w:val="nil"/>
            </w:tcBorders>
          </w:tcPr>
          <w:p w14:paraId="3877D8EA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  <w:tcBorders>
              <w:top w:val="nil"/>
              <w:left w:val="nil"/>
              <w:right w:val="nil"/>
            </w:tcBorders>
          </w:tcPr>
          <w:p w14:paraId="68C94F97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  <w:tcBorders>
              <w:top w:val="nil"/>
              <w:left w:val="nil"/>
              <w:right w:val="nil"/>
            </w:tcBorders>
          </w:tcPr>
          <w:p w14:paraId="0DFF31BE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  <w:tcBorders>
              <w:top w:val="nil"/>
              <w:left w:val="nil"/>
              <w:right w:val="nil"/>
            </w:tcBorders>
          </w:tcPr>
          <w:p w14:paraId="1224105B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0079" w14:paraId="1E8F2A74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2BAB1B07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ads News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5E38A8F1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989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3EB617BE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30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6AB9A6F7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023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</w:tcPr>
          <w:p w14:paraId="6F4754DA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27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</w:tr>
      <w:tr w:rsidR="00DF0079" w14:paraId="61A2ABCF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5C7656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734A50B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519)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AC951A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663)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E0D4E6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59)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5435D9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47)</w:t>
            </w:r>
          </w:p>
        </w:tc>
      </w:tr>
      <w:tr w:rsidR="00DF0079" w14:paraId="3DEDF911" w14:textId="77777777" w:rsidTr="003A5D0F">
        <w:tblPrEx>
          <w:tblCellMar>
            <w:top w:w="0" w:type="dxa"/>
            <w:bottom w:w="0" w:type="dxa"/>
          </w:tblCellMar>
        </w:tblPrEx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8A60635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</w:p>
        </w:tc>
        <w:tc>
          <w:tcPr>
            <w:tcW w:w="18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448E935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24</w:t>
            </w:r>
          </w:p>
        </w:tc>
        <w:tc>
          <w:tcPr>
            <w:tcW w:w="18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C277AD0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27</w:t>
            </w:r>
          </w:p>
        </w:tc>
        <w:tc>
          <w:tcPr>
            <w:tcW w:w="18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9F27E5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32</w:t>
            </w:r>
          </w:p>
        </w:tc>
        <w:tc>
          <w:tcPr>
            <w:tcW w:w="18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CA6E15" w14:textId="77777777" w:rsidR="00DF0079" w:rsidRDefault="00DF0079" w:rsidP="00A427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32</w:t>
            </w:r>
          </w:p>
        </w:tc>
      </w:tr>
    </w:tbl>
    <w:p w14:paraId="6D78C80E" w14:textId="77777777" w:rsidR="00DF0079" w:rsidRDefault="00DF0079" w:rsidP="00DF00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tandard errors in parentheses</w:t>
      </w:r>
    </w:p>
    <w:p w14:paraId="4D9FBAD8" w14:textId="77777777" w:rsidR="00DF0079" w:rsidRDefault="00DF0079" w:rsidP="00DF00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>p</w:t>
      </w:r>
      <w:r>
        <w:rPr>
          <w:rFonts w:ascii="Times New Roman" w:hAnsi="Times New Roman" w:cs="Times New Roman"/>
          <w:sz w:val="20"/>
          <w:szCs w:val="20"/>
        </w:rPr>
        <w:t xml:space="preserve"> &lt; .10, </w:t>
      </w:r>
      <w:r>
        <w:rPr>
          <w:rFonts w:ascii="Times New Roman" w:hAnsi="Times New Roman" w:cs="Times New Roman"/>
          <w:sz w:val="20"/>
          <w:szCs w:val="20"/>
          <w:vertAlign w:val="superscript"/>
        </w:rPr>
        <w:t>**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>p</w:t>
      </w:r>
      <w:r>
        <w:rPr>
          <w:rFonts w:ascii="Times New Roman" w:hAnsi="Times New Roman" w:cs="Times New Roman"/>
          <w:sz w:val="20"/>
          <w:szCs w:val="20"/>
        </w:rPr>
        <w:t xml:space="preserve"> &lt; .05, </w:t>
      </w:r>
      <w:r>
        <w:rPr>
          <w:rFonts w:ascii="Times New Roman" w:hAnsi="Times New Roman" w:cs="Times New Roman"/>
          <w:sz w:val="20"/>
          <w:szCs w:val="20"/>
          <w:vertAlign w:val="superscript"/>
        </w:rPr>
        <w:t>***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>p</w:t>
      </w:r>
      <w:r>
        <w:rPr>
          <w:rFonts w:ascii="Times New Roman" w:hAnsi="Times New Roman" w:cs="Times New Roman"/>
          <w:sz w:val="20"/>
          <w:szCs w:val="20"/>
        </w:rPr>
        <w:t xml:space="preserve"> &lt; .01</w:t>
      </w:r>
    </w:p>
    <w:p w14:paraId="03CFD0C1" w14:textId="42958D4D" w:rsidR="00DF0079" w:rsidRDefault="00DF0079" w:rsidP="00DF00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5A977D" w14:textId="7472926A" w:rsidR="002F0DB0" w:rsidRDefault="002F0DB0" w:rsidP="00DF00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A67DE06" w14:textId="2DBD6D37" w:rsidR="002F0DB0" w:rsidRDefault="002F0DB0" w:rsidP="00DF00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7139312" w14:textId="24FE0D4E" w:rsidR="002F0DB0" w:rsidRDefault="002F0DB0" w:rsidP="00DF00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151352A" w14:textId="63715F34" w:rsidR="002F0DB0" w:rsidRDefault="002F0DB0" w:rsidP="00DF00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F5E2AA8" w14:textId="2A971D90" w:rsidR="002F0DB0" w:rsidRDefault="002F0DB0" w:rsidP="00DF00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255EF70" w14:textId="35CF5229" w:rsidR="002F0DB0" w:rsidRDefault="002F0DB0" w:rsidP="00DF00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D8FCAC2" w14:textId="4062597B" w:rsidR="002F0DB0" w:rsidRDefault="002F0DB0" w:rsidP="00DF00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80F97D5" w14:textId="2940792F" w:rsidR="002F0DB0" w:rsidRDefault="002F0DB0" w:rsidP="00DF00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975B965" w14:textId="24562FCF" w:rsidR="002F0DB0" w:rsidRDefault="002F0DB0" w:rsidP="00DF00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974E30E" w14:textId="3437552C" w:rsidR="002F0DB0" w:rsidRDefault="002F0DB0" w:rsidP="00DF00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9CB3E98" w14:textId="152D1D3F" w:rsidR="002F0DB0" w:rsidRDefault="002F0DB0" w:rsidP="00DF00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C7AD0F" w14:textId="4D471AF9" w:rsidR="002F0DB0" w:rsidRDefault="002F0DB0" w:rsidP="00DF00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BE2AC7B" w14:textId="01FFC55A" w:rsidR="002F0DB0" w:rsidRDefault="002F0DB0" w:rsidP="00DF00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42B8EE" w14:textId="36BD54E3" w:rsidR="002F0DB0" w:rsidRDefault="002F0DB0" w:rsidP="00DF00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86E4B74" w14:textId="0D797683" w:rsidR="002F0DB0" w:rsidRDefault="002F0DB0" w:rsidP="00DF00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F0DB0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07C44AAC" wp14:editId="1296D7D0">
            <wp:extent cx="5943600" cy="2830830"/>
            <wp:effectExtent l="0" t="0" r="0" b="762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F6514" w14:textId="77777777" w:rsidR="009939F3" w:rsidRDefault="009939F3"/>
    <w:sectPr w:rsidR="009939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1sDQyNzWzNLO0MDFT0lEKTi0uzszPAykwrAUAh0s9dywAAAA="/>
  </w:docVars>
  <w:rsids>
    <w:rsidRoot w:val="009939F3"/>
    <w:rsid w:val="00022D47"/>
    <w:rsid w:val="002F0DB0"/>
    <w:rsid w:val="00381451"/>
    <w:rsid w:val="003A5D0F"/>
    <w:rsid w:val="004852E2"/>
    <w:rsid w:val="006435FA"/>
    <w:rsid w:val="009425BC"/>
    <w:rsid w:val="009939F3"/>
    <w:rsid w:val="009B0886"/>
    <w:rsid w:val="00DF0079"/>
    <w:rsid w:val="00F75B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C736C"/>
  <w15:chartTrackingRefBased/>
  <w15:docId w15:val="{B520E8D0-8B9C-4F9C-AE40-1232BD24E7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39F3"/>
    <w:pPr>
      <w:spacing w:line="256" w:lineRule="auto"/>
    </w:pPr>
    <w:rPr>
      <w:rFonts w:cs="Arial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73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3" Type="http://schemas.openxmlformats.org/officeDocument/2006/relationships/webSettings" Target="webSettings.xml"/><Relationship Id="rId7" Type="http://schemas.openxmlformats.org/officeDocument/2006/relationships/image" Target="media/image3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oleObject" Target="embeddings/oleObject1.bin"/><Relationship Id="rId11" Type="http://schemas.openxmlformats.org/officeDocument/2006/relationships/theme" Target="theme/theme1.xml"/><Relationship Id="rId5" Type="http://schemas.openxmlformats.org/officeDocument/2006/relationships/image" Target="media/image2.emf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481</Words>
  <Characters>2743</Characters>
  <Application>Microsoft Office Word</Application>
  <DocSecurity>0</DocSecurity>
  <Lines>22</Lines>
  <Paragraphs>6</Paragraphs>
  <ScaleCrop>false</ScaleCrop>
  <Company/>
  <LinksUpToDate>false</LinksUpToDate>
  <CharactersWithSpaces>3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och, Chase Steven</dc:creator>
  <cp:keywords/>
  <dc:description/>
  <cp:lastModifiedBy>Bloch, Chase Steven</cp:lastModifiedBy>
  <cp:revision>10</cp:revision>
  <dcterms:created xsi:type="dcterms:W3CDTF">2022-10-17T19:41:00Z</dcterms:created>
  <dcterms:modified xsi:type="dcterms:W3CDTF">2022-10-17T19:49:00Z</dcterms:modified>
</cp:coreProperties>
</file>